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D8D01" w14:textId="77777777" w:rsidR="00830C7E" w:rsidRPr="00DE721F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("ggplot2") </w:t>
      </w:r>
    </w:p>
    <w:p w14:paraId="3E575A65" w14:textId="77777777" w:rsidR="00830C7E" w:rsidRPr="00DE721F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("</w:t>
      </w:r>
      <w:proofErr w:type="spell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lubridate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") </w:t>
      </w:r>
    </w:p>
    <w:p w14:paraId="3833B86C" w14:textId="77777777" w:rsidR="00830C7E" w:rsidRPr="00DE721F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("scales") </w:t>
      </w:r>
    </w:p>
    <w:p w14:paraId="3336D802" w14:textId="77777777" w:rsidR="00830C7E" w:rsidRPr="00DE721F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("</w:t>
      </w:r>
      <w:proofErr w:type="spell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syuzhet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") </w:t>
      </w:r>
    </w:p>
    <w:p w14:paraId="5A099739" w14:textId="77777777" w:rsidR="00830C7E" w:rsidRPr="00DE721F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("reshape2") </w:t>
      </w:r>
    </w:p>
    <w:p w14:paraId="3CFB3F06" w14:textId="77777777" w:rsidR="00830C7E" w:rsidRPr="00DE721F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("</w:t>
      </w:r>
      <w:proofErr w:type="spell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dplyr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)</w:t>
      </w:r>
    </w:p>
    <w:p w14:paraId="0DAD9071" w14:textId="77777777" w:rsidR="00830C7E" w:rsidRPr="00DE721F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("</w:t>
      </w:r>
      <w:proofErr w:type="spell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syuzhet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)</w:t>
      </w:r>
    </w:p>
    <w:p w14:paraId="568AE88F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("</w:t>
      </w:r>
      <w:proofErr w:type="spell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tidyr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)</w:t>
      </w:r>
    </w:p>
    <w:p w14:paraId="2A08A7EB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("</w:t>
      </w:r>
      <w:r w:rsidRPr="0004345D">
        <w:rPr>
          <w:rStyle w:val="gghfmyibcob"/>
          <w:rFonts w:ascii="Lucida Console" w:hAnsi="Lucida Console"/>
          <w:color w:val="0000FF"/>
          <w:sz w:val="17"/>
          <w:szCs w:val="17"/>
        </w:rPr>
        <w:t>tm</w:t>
      </w:r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)</w:t>
      </w:r>
    </w:p>
    <w:p w14:paraId="291EA06A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("</w:t>
      </w:r>
      <w:proofErr w:type="spellStart"/>
      <w:r w:rsidRPr="0004345D">
        <w:rPr>
          <w:rStyle w:val="gghfmyibcob"/>
          <w:rFonts w:ascii="Lucida Console" w:hAnsi="Lucida Console"/>
          <w:color w:val="0000FF"/>
          <w:sz w:val="17"/>
          <w:szCs w:val="17"/>
        </w:rPr>
        <w:t>stringr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)</w:t>
      </w:r>
    </w:p>
    <w:p w14:paraId="16FCC546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("</w:t>
      </w:r>
      <w:proofErr w:type="spellStart"/>
      <w:r w:rsidRPr="0004345D">
        <w:rPr>
          <w:rStyle w:val="gghfmyibcob"/>
          <w:rFonts w:ascii="Lucida Console" w:hAnsi="Lucida Console"/>
          <w:color w:val="0000FF"/>
          <w:sz w:val="17"/>
          <w:szCs w:val="17"/>
        </w:rPr>
        <w:t>wordcloud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)</w:t>
      </w:r>
    </w:p>
    <w:p w14:paraId="7A28BBD5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("</w:t>
      </w:r>
      <w:proofErr w:type="spell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witteR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)</w:t>
      </w:r>
    </w:p>
    <w:p w14:paraId="07BADD6F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("</w:t>
      </w:r>
      <w:proofErr w:type="spell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RCurl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)</w:t>
      </w:r>
    </w:p>
    <w:p w14:paraId="26CD92F7" w14:textId="77777777" w:rsidR="00830C7E" w:rsidRDefault="00830C7E" w:rsidP="00830C7E">
      <w:pPr>
        <w:pStyle w:val="HTMLPreformatted"/>
        <w:shd w:val="clear" w:color="auto" w:fill="FFFFFF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</w:t>
      </w:r>
      <w:proofErr w:type="spellStart"/>
      <w:r w:rsidRPr="0022459C">
        <w:rPr>
          <w:rStyle w:val="gghfmyibcob"/>
          <w:rFonts w:ascii="Lucida Console" w:hAnsi="Lucida Console"/>
          <w:color w:val="0000FF"/>
          <w:sz w:val="17"/>
          <w:szCs w:val="17"/>
        </w:rPr>
        <w:t>genius</w:t>
      </w:r>
      <w:r>
        <w:rPr>
          <w:rStyle w:val="gghfmyibcob"/>
          <w:rFonts w:ascii="Lucida Console" w:hAnsi="Lucida Console"/>
          <w:color w:val="0000FF"/>
          <w:sz w:val="17"/>
          <w:szCs w:val="17"/>
        </w:rPr>
        <w:t>r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</w:t>
      </w:r>
      <w:r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378BC494" w14:textId="77777777" w:rsidR="00830C7E" w:rsidRDefault="00830C7E" w:rsidP="00830C7E">
      <w:pPr>
        <w:pStyle w:val="HTMLPreformatted"/>
        <w:shd w:val="clear" w:color="auto" w:fill="FFFFFF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</w:t>
      </w:r>
      <w:proofErr w:type="spellStart"/>
      <w:r w:rsidRPr="0022459C">
        <w:rPr>
          <w:rStyle w:val="gghfmyibcob"/>
          <w:rFonts w:ascii="Lucida Console" w:hAnsi="Lucida Console"/>
          <w:color w:val="0000FF"/>
          <w:sz w:val="17"/>
          <w:szCs w:val="17"/>
        </w:rPr>
        <w:t>magrittr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</w:t>
      </w:r>
      <w:r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08013A1C" w14:textId="77777777" w:rsidR="00830C7E" w:rsidRPr="0022459C" w:rsidRDefault="00830C7E" w:rsidP="00830C7E">
      <w:pPr>
        <w:pStyle w:val="HTMLPreformatted"/>
        <w:shd w:val="clear" w:color="auto" w:fill="FFFFFF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</w:t>
      </w:r>
      <w:proofErr w:type="spellStart"/>
      <w:r w:rsidRPr="0022459C">
        <w:rPr>
          <w:rStyle w:val="gghfmyibcob"/>
          <w:rFonts w:ascii="Lucida Console" w:hAnsi="Lucida Console"/>
          <w:color w:val="0000FF"/>
          <w:sz w:val="17"/>
          <w:szCs w:val="17"/>
        </w:rPr>
        <w:t>circlize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</w:t>
      </w:r>
      <w:r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321EFD91" w14:textId="77777777" w:rsidR="00830C7E" w:rsidRDefault="00830C7E" w:rsidP="00830C7E">
      <w:pPr>
        <w:pStyle w:val="HTMLPreformatted"/>
        <w:shd w:val="clear" w:color="auto" w:fill="FFFFFF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</w:t>
      </w:r>
      <w:proofErr w:type="spellStart"/>
      <w:r w:rsidRPr="0022459C">
        <w:rPr>
          <w:rStyle w:val="gghfmyibcob"/>
          <w:rFonts w:ascii="Lucida Console" w:hAnsi="Lucida Console"/>
          <w:color w:val="0000FF"/>
          <w:sz w:val="17"/>
          <w:szCs w:val="17"/>
        </w:rPr>
        <w:t>purrr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</w:t>
      </w:r>
      <w:r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69F282C2" w14:textId="77777777" w:rsidR="00830C7E" w:rsidRDefault="00830C7E" w:rsidP="00830C7E">
      <w:pPr>
        <w:pStyle w:val="HTMLPreformatted"/>
        <w:shd w:val="clear" w:color="auto" w:fill="FFFFFF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</w:t>
      </w:r>
      <w:r w:rsidRPr="0022459C">
        <w:rPr>
          <w:rStyle w:val="gghfmyibcob"/>
          <w:rFonts w:ascii="Lucida Console" w:hAnsi="Lucida Console"/>
          <w:color w:val="0000FF"/>
          <w:sz w:val="17"/>
          <w:szCs w:val="17"/>
        </w:rPr>
        <w:t>reshape2</w:t>
      </w:r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</w:t>
      </w:r>
      <w:r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178F3993" w14:textId="77777777" w:rsidR="00830C7E" w:rsidRPr="0022459C" w:rsidRDefault="00830C7E" w:rsidP="00830C7E">
      <w:pPr>
        <w:pStyle w:val="HTMLPreformatted"/>
        <w:shd w:val="clear" w:color="auto" w:fill="FFFFFF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>
        <w:rPr>
          <w:rStyle w:val="gghfmyibcob"/>
          <w:rFonts w:ascii="Lucida Console" w:hAnsi="Lucida Console"/>
          <w:color w:val="0000FF"/>
          <w:sz w:val="17"/>
          <w:szCs w:val="17"/>
        </w:rPr>
        <w:t>install.packages</w:t>
      </w:r>
      <w:proofErr w:type="spellEnd"/>
      <w:proofErr w:type="gramEnd"/>
      <w:r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</w:t>
      </w:r>
      <w:proofErr w:type="spellStart"/>
      <w:r w:rsidRPr="0022459C">
        <w:rPr>
          <w:rStyle w:val="gghfmyibcob"/>
          <w:rFonts w:ascii="Lucida Console" w:hAnsi="Lucida Console"/>
          <w:color w:val="0000FF"/>
          <w:sz w:val="17"/>
          <w:szCs w:val="17"/>
        </w:rPr>
        <w:t>circlize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"</w:t>
      </w:r>
      <w:r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6CA081DC" w14:textId="77777777" w:rsidR="00830C7E" w:rsidRPr="00DE721F" w:rsidRDefault="00830C7E" w:rsidP="00830C7E">
      <w:pPr>
        <w:pStyle w:val="Default"/>
        <w:rPr>
          <w:sz w:val="17"/>
          <w:szCs w:val="17"/>
        </w:rPr>
      </w:pPr>
    </w:p>
    <w:p w14:paraId="64A2BD5F" w14:textId="77777777" w:rsidR="00830C7E" w:rsidRPr="00DE721F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library(</w:t>
      </w:r>
      <w:proofErr w:type="spell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syuzhet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) </w:t>
      </w:r>
    </w:p>
    <w:p w14:paraId="5247C771" w14:textId="77777777" w:rsidR="00830C7E" w:rsidRPr="00DE721F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library(</w:t>
      </w:r>
      <w:proofErr w:type="spell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lubridate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) </w:t>
      </w:r>
    </w:p>
    <w:p w14:paraId="26BB2367" w14:textId="77777777" w:rsidR="00830C7E" w:rsidRPr="00DE721F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library(ggplot2) </w:t>
      </w:r>
    </w:p>
    <w:p w14:paraId="7449E8BA" w14:textId="77777777" w:rsidR="00830C7E" w:rsidRPr="00DE721F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library(scales) </w:t>
      </w:r>
    </w:p>
    <w:p w14:paraId="52721E42" w14:textId="77777777" w:rsidR="00830C7E" w:rsidRPr="00DE721F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library(reshape2) </w:t>
      </w:r>
    </w:p>
    <w:p w14:paraId="7EFF9906" w14:textId="77777777" w:rsidR="00830C7E" w:rsidRPr="00DE721F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library(</w:t>
      </w:r>
      <w:proofErr w:type="spell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dplyr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2E9E6D39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library(</w:t>
      </w:r>
      <w:proofErr w:type="spell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tidyr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0ED0E8DF" w14:textId="77777777" w:rsidR="00830C7E" w:rsidRPr="0004345D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04345D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library(tm) </w:t>
      </w:r>
    </w:p>
    <w:p w14:paraId="7F825939" w14:textId="77777777" w:rsidR="00830C7E" w:rsidRPr="0004345D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04345D">
        <w:rPr>
          <w:rStyle w:val="gghfmyibcob"/>
          <w:rFonts w:ascii="Lucida Console" w:hAnsi="Lucida Console"/>
          <w:color w:val="0000FF"/>
          <w:sz w:val="17"/>
          <w:szCs w:val="17"/>
        </w:rPr>
        <w:t>library(</w:t>
      </w:r>
      <w:proofErr w:type="spellStart"/>
      <w:r w:rsidRPr="0004345D">
        <w:rPr>
          <w:rStyle w:val="gghfmyibcob"/>
          <w:rFonts w:ascii="Lucida Console" w:hAnsi="Lucida Console"/>
          <w:color w:val="0000FF"/>
          <w:sz w:val="17"/>
          <w:szCs w:val="17"/>
        </w:rPr>
        <w:t>stringr</w:t>
      </w:r>
      <w:proofErr w:type="spellEnd"/>
      <w:r w:rsidRPr="0004345D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) </w:t>
      </w:r>
    </w:p>
    <w:p w14:paraId="46A5D1F9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04345D">
        <w:rPr>
          <w:rStyle w:val="gghfmyibcob"/>
          <w:rFonts w:ascii="Lucida Console" w:hAnsi="Lucida Console"/>
          <w:color w:val="0000FF"/>
          <w:sz w:val="17"/>
          <w:szCs w:val="17"/>
        </w:rPr>
        <w:t>library(</w:t>
      </w:r>
      <w:proofErr w:type="spellStart"/>
      <w:r w:rsidRPr="0004345D">
        <w:rPr>
          <w:rStyle w:val="gghfmyibcob"/>
          <w:rFonts w:ascii="Lucida Console" w:hAnsi="Lucida Console"/>
          <w:color w:val="0000FF"/>
          <w:sz w:val="17"/>
          <w:szCs w:val="17"/>
        </w:rPr>
        <w:t>wordcloud</w:t>
      </w:r>
      <w:proofErr w:type="spellEnd"/>
      <w:r w:rsidRPr="0004345D"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62751772" w14:textId="77777777" w:rsidR="00830C7E" w:rsidRPr="00F11495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library(</w:t>
      </w:r>
      <w:proofErr w:type="spell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witteR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41115006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gram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library(</w:t>
      </w:r>
      <w:proofErr w:type="spellStart"/>
      <w:proofErr w:type="gram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RCurl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5037C754" w14:textId="77777777" w:rsidR="00830C7E" w:rsidRPr="00B7664E" w:rsidRDefault="00830C7E" w:rsidP="00830C7E">
      <w:pPr>
        <w:pStyle w:val="HTMLPreformatted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library(</w:t>
      </w:r>
      <w:proofErr w:type="spellStart"/>
      <w:r w:rsidRPr="00B7664E">
        <w:rPr>
          <w:rStyle w:val="gghfmyibcob"/>
          <w:rFonts w:ascii="Lucida Console" w:hAnsi="Lucida Console"/>
          <w:color w:val="0000FF"/>
          <w:sz w:val="17"/>
          <w:szCs w:val="17"/>
        </w:rPr>
        <w:t>tidytext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06E6B07E" w14:textId="77777777" w:rsidR="00830C7E" w:rsidRDefault="00830C7E" w:rsidP="00830C7E">
      <w:pPr>
        <w:pStyle w:val="HTMLPreformatted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library(</w:t>
      </w:r>
      <w:proofErr w:type="spellStart"/>
      <w:r w:rsidRPr="00B7664E">
        <w:rPr>
          <w:rStyle w:val="gghfmyibcob"/>
          <w:rFonts w:ascii="Lucida Console" w:hAnsi="Lucida Console"/>
          <w:color w:val="0000FF"/>
          <w:sz w:val="17"/>
          <w:szCs w:val="17"/>
        </w:rPr>
        <w:t>tidyverse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5B0D967B" w14:textId="77777777" w:rsidR="00830C7E" w:rsidRDefault="00830C7E" w:rsidP="00830C7E">
      <w:pPr>
        <w:pStyle w:val="HTMLPreformatted"/>
        <w:rPr>
          <w:rStyle w:val="gghfmyibcob"/>
          <w:rFonts w:ascii="Lucida Console" w:hAnsi="Lucida Console"/>
          <w:color w:val="0000FF"/>
          <w:sz w:val="17"/>
          <w:szCs w:val="17"/>
        </w:rPr>
      </w:pPr>
      <w:r>
        <w:rPr>
          <w:rStyle w:val="gghfmyibcob"/>
          <w:rFonts w:ascii="Lucida Console" w:hAnsi="Lucida Console"/>
          <w:color w:val="0000FF"/>
          <w:sz w:val="17"/>
          <w:szCs w:val="17"/>
        </w:rPr>
        <w:t>library(</w:t>
      </w:r>
      <w:proofErr w:type="spellStart"/>
      <w:r w:rsidRPr="00074B0F">
        <w:rPr>
          <w:rStyle w:val="gghfmyibcob"/>
          <w:rFonts w:ascii="Lucida Console" w:hAnsi="Lucida Console"/>
          <w:color w:val="0000FF"/>
          <w:sz w:val="17"/>
          <w:szCs w:val="17"/>
        </w:rPr>
        <w:t>readr</w:t>
      </w:r>
      <w:proofErr w:type="spellEnd"/>
      <w:r w:rsidRPr="00074B0F"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3352DC2E" w14:textId="77777777" w:rsidR="00830C7E" w:rsidRDefault="00830C7E" w:rsidP="00830C7E">
      <w:pPr>
        <w:pStyle w:val="HTMLPreformatted"/>
        <w:rPr>
          <w:rStyle w:val="gghfmyibcob"/>
          <w:rFonts w:ascii="Lucida Console" w:hAnsi="Lucida Console"/>
          <w:color w:val="0000FF"/>
          <w:sz w:val="17"/>
          <w:szCs w:val="17"/>
        </w:rPr>
      </w:pPr>
      <w:r>
        <w:rPr>
          <w:rStyle w:val="gghfmyibcob"/>
          <w:rFonts w:ascii="Lucida Console" w:hAnsi="Lucida Console"/>
          <w:color w:val="0000FF"/>
          <w:sz w:val="17"/>
          <w:szCs w:val="17"/>
        </w:rPr>
        <w:t>library(</w:t>
      </w:r>
      <w:proofErr w:type="spellStart"/>
      <w:r w:rsidRPr="0022459C">
        <w:rPr>
          <w:rStyle w:val="gghfmyibcob"/>
          <w:rFonts w:ascii="Lucida Console" w:hAnsi="Lucida Console"/>
          <w:color w:val="0000FF"/>
          <w:sz w:val="17"/>
          <w:szCs w:val="17"/>
        </w:rPr>
        <w:t>genius</w:t>
      </w:r>
      <w:r>
        <w:rPr>
          <w:rStyle w:val="gghfmyibcob"/>
          <w:rFonts w:ascii="Lucida Console" w:hAnsi="Lucida Console"/>
          <w:color w:val="0000FF"/>
          <w:sz w:val="17"/>
          <w:szCs w:val="17"/>
        </w:rPr>
        <w:t>r</w:t>
      </w:r>
      <w:proofErr w:type="spellEnd"/>
      <w:r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0CD58EFB" w14:textId="77777777" w:rsidR="00830C7E" w:rsidRDefault="00830C7E" w:rsidP="00830C7E">
      <w:pPr>
        <w:pStyle w:val="HTMLPreformatted"/>
        <w:rPr>
          <w:rStyle w:val="gghfmyibcob"/>
          <w:rFonts w:ascii="Lucida Console" w:hAnsi="Lucida Console"/>
          <w:color w:val="0000FF"/>
          <w:sz w:val="17"/>
          <w:szCs w:val="17"/>
        </w:rPr>
      </w:pPr>
      <w:r>
        <w:rPr>
          <w:rStyle w:val="gghfmyibcob"/>
          <w:rFonts w:ascii="Lucida Console" w:hAnsi="Lucida Console"/>
          <w:color w:val="0000FF"/>
          <w:sz w:val="17"/>
          <w:szCs w:val="17"/>
        </w:rPr>
        <w:t>library(</w:t>
      </w:r>
      <w:proofErr w:type="spellStart"/>
      <w:r w:rsidRPr="0022459C">
        <w:rPr>
          <w:rStyle w:val="gghfmyibcob"/>
          <w:rFonts w:ascii="Lucida Console" w:hAnsi="Lucida Console"/>
          <w:color w:val="0000FF"/>
          <w:sz w:val="17"/>
          <w:szCs w:val="17"/>
        </w:rPr>
        <w:t>magrittr</w:t>
      </w:r>
      <w:proofErr w:type="spellEnd"/>
      <w:r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77DAE47C" w14:textId="77777777" w:rsidR="00830C7E" w:rsidRDefault="00830C7E" w:rsidP="00830C7E">
      <w:pPr>
        <w:pStyle w:val="HTMLPreformatted"/>
        <w:rPr>
          <w:rStyle w:val="gghfmyibcob"/>
          <w:rFonts w:ascii="Lucida Console" w:hAnsi="Lucida Console"/>
          <w:color w:val="0000FF"/>
          <w:sz w:val="17"/>
          <w:szCs w:val="17"/>
        </w:rPr>
      </w:pPr>
      <w:r>
        <w:rPr>
          <w:rStyle w:val="gghfmyibcob"/>
          <w:rFonts w:ascii="Lucida Console" w:hAnsi="Lucida Console"/>
          <w:color w:val="0000FF"/>
          <w:sz w:val="17"/>
          <w:szCs w:val="17"/>
        </w:rPr>
        <w:t>library(</w:t>
      </w:r>
      <w:proofErr w:type="spellStart"/>
      <w:r w:rsidRPr="0022459C">
        <w:rPr>
          <w:rStyle w:val="gghfmyibcob"/>
          <w:rFonts w:ascii="Lucida Console" w:hAnsi="Lucida Console"/>
          <w:color w:val="0000FF"/>
          <w:sz w:val="17"/>
          <w:szCs w:val="17"/>
        </w:rPr>
        <w:t>circlize</w:t>
      </w:r>
      <w:proofErr w:type="spellEnd"/>
      <w:r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237C56D2" w14:textId="77777777" w:rsidR="00830C7E" w:rsidRPr="00074B0F" w:rsidRDefault="00830C7E" w:rsidP="00830C7E">
      <w:pPr>
        <w:pStyle w:val="HTMLPreformatted"/>
        <w:rPr>
          <w:rStyle w:val="gghfmyibcob"/>
          <w:rFonts w:ascii="Lucida Console" w:hAnsi="Lucida Console"/>
          <w:color w:val="0000FF"/>
          <w:sz w:val="17"/>
          <w:szCs w:val="17"/>
        </w:rPr>
      </w:pPr>
      <w:r>
        <w:rPr>
          <w:rStyle w:val="gghfmyibcob"/>
          <w:rFonts w:ascii="Lucida Console" w:hAnsi="Lucida Console"/>
          <w:color w:val="0000FF"/>
          <w:sz w:val="17"/>
          <w:szCs w:val="17"/>
        </w:rPr>
        <w:t>library(</w:t>
      </w:r>
      <w:proofErr w:type="spellStart"/>
      <w:r w:rsidRPr="0022459C">
        <w:rPr>
          <w:rStyle w:val="gghfmyibcob"/>
          <w:rFonts w:ascii="Lucida Console" w:hAnsi="Lucida Console"/>
          <w:color w:val="0000FF"/>
          <w:sz w:val="17"/>
          <w:szCs w:val="17"/>
        </w:rPr>
        <w:t>purrr</w:t>
      </w:r>
      <w:proofErr w:type="spellEnd"/>
      <w:r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741B6DCF" w14:textId="77777777" w:rsidR="00830C7E" w:rsidRDefault="00830C7E" w:rsidP="00830C7E">
      <w:pPr>
        <w:pStyle w:val="HTMLPreformatted"/>
        <w:rPr>
          <w:rStyle w:val="gghfmyibcob"/>
          <w:rFonts w:ascii="Lucida Console" w:hAnsi="Lucida Console"/>
          <w:color w:val="0000FF"/>
          <w:sz w:val="17"/>
          <w:szCs w:val="17"/>
        </w:rPr>
      </w:pPr>
      <w:r>
        <w:rPr>
          <w:rStyle w:val="gghfmyibcob"/>
          <w:rFonts w:ascii="Lucida Console" w:hAnsi="Lucida Console"/>
          <w:color w:val="0000FF"/>
          <w:sz w:val="17"/>
          <w:szCs w:val="17"/>
        </w:rPr>
        <w:t>library(</w:t>
      </w:r>
      <w:r w:rsidRPr="0022459C">
        <w:rPr>
          <w:rStyle w:val="gghfmyibcob"/>
          <w:rFonts w:ascii="Lucida Console" w:hAnsi="Lucida Console"/>
          <w:color w:val="0000FF"/>
          <w:sz w:val="17"/>
          <w:szCs w:val="17"/>
        </w:rPr>
        <w:t>reshape2</w:t>
      </w:r>
      <w:r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5B508EE4" w14:textId="77777777" w:rsidR="00830C7E" w:rsidRPr="00074B0F" w:rsidRDefault="00830C7E" w:rsidP="00830C7E">
      <w:pPr>
        <w:pStyle w:val="HTMLPreformatted"/>
        <w:rPr>
          <w:rStyle w:val="gghfmyibcob"/>
          <w:rFonts w:ascii="Lucida Console" w:hAnsi="Lucida Console"/>
          <w:color w:val="0000FF"/>
          <w:sz w:val="17"/>
          <w:szCs w:val="17"/>
        </w:rPr>
      </w:pPr>
      <w:r>
        <w:rPr>
          <w:rStyle w:val="gghfmyibcob"/>
          <w:rFonts w:ascii="Lucida Console" w:hAnsi="Lucida Console"/>
          <w:color w:val="0000FF"/>
          <w:sz w:val="17"/>
          <w:szCs w:val="17"/>
        </w:rPr>
        <w:t>library(</w:t>
      </w:r>
      <w:proofErr w:type="spellStart"/>
      <w:r w:rsidRPr="0022459C">
        <w:rPr>
          <w:rStyle w:val="gghfmyibcob"/>
          <w:rFonts w:ascii="Lucida Console" w:hAnsi="Lucida Console"/>
          <w:color w:val="0000FF"/>
          <w:sz w:val="17"/>
          <w:szCs w:val="17"/>
        </w:rPr>
        <w:t>circlize</w:t>
      </w:r>
      <w:proofErr w:type="spellEnd"/>
      <w:r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1FF0673D" w14:textId="4086E7F5" w:rsidR="00AB49A9" w:rsidRDefault="00AB49A9"/>
    <w:p w14:paraId="127D775A" w14:textId="1508A1EB" w:rsidR="00830C7E" w:rsidRPr="00830C7E" w:rsidRDefault="00830C7E">
      <w:pPr>
        <w:rPr>
          <w:b/>
          <w:bCs/>
          <w:sz w:val="24"/>
          <w:szCs w:val="24"/>
          <w:highlight w:val="yellow"/>
          <w:u w:val="single"/>
        </w:rPr>
      </w:pPr>
      <w:r w:rsidRPr="00830C7E">
        <w:rPr>
          <w:b/>
          <w:bCs/>
          <w:sz w:val="24"/>
          <w:szCs w:val="24"/>
          <w:highlight w:val="yellow"/>
          <w:u w:val="single"/>
        </w:rPr>
        <w:t xml:space="preserve">Improved </w:t>
      </w:r>
      <w:r w:rsidRPr="00830C7E">
        <w:rPr>
          <w:b/>
          <w:bCs/>
          <w:sz w:val="24"/>
          <w:szCs w:val="24"/>
          <w:highlight w:val="yellow"/>
          <w:u w:val="single"/>
        </w:rPr>
        <w:t>Words cloud</w:t>
      </w:r>
    </w:p>
    <w:p w14:paraId="52B0F1A3" w14:textId="56BF23FA" w:rsidR="00830C7E" w:rsidRDefault="00830C7E">
      <w:pPr>
        <w:rPr>
          <w:rFonts w:ascii="Lucida Console" w:hAnsi="Lucida Console"/>
          <w:color w:val="0000FF"/>
          <w:sz w:val="17"/>
          <w:szCs w:val="17"/>
        </w:rPr>
      </w:pPr>
      <w:r w:rsidRPr="00830C7E">
        <w:rPr>
          <w:rFonts w:ascii="Lucida Console" w:hAnsi="Lucida Console"/>
          <w:color w:val="0000FF"/>
          <w:sz w:val="17"/>
          <w:szCs w:val="17"/>
        </w:rPr>
        <w:t xml:space="preserve">tweets &lt;- </w:t>
      </w:r>
      <w:proofErr w:type="gramStart"/>
      <w:r w:rsidRPr="00830C7E">
        <w:rPr>
          <w:rFonts w:ascii="Lucida Console" w:hAnsi="Lucida Console"/>
          <w:color w:val="0000FF"/>
          <w:sz w:val="17"/>
          <w:szCs w:val="17"/>
        </w:rPr>
        <w:t>read.csv(</w:t>
      </w:r>
      <w:proofErr w:type="gramEnd"/>
      <w:r w:rsidRPr="00830C7E">
        <w:rPr>
          <w:rFonts w:ascii="Lucida Console" w:hAnsi="Lucida Console"/>
          <w:color w:val="0000FF"/>
          <w:sz w:val="17"/>
          <w:szCs w:val="17"/>
        </w:rPr>
        <w:t>"C:/Users/</w:t>
      </w:r>
      <w:r w:rsidRPr="00830C7E">
        <w:rPr>
          <w:rFonts w:ascii="Lucida Console" w:hAnsi="Lucida Console"/>
          <w:color w:val="0000FF"/>
          <w:sz w:val="17"/>
          <w:szCs w:val="17"/>
          <w:highlight w:val="yellow"/>
        </w:rPr>
        <w:t>User Name</w:t>
      </w:r>
      <w:r w:rsidRPr="00830C7E">
        <w:rPr>
          <w:rFonts w:ascii="Lucida Console" w:hAnsi="Lucida Console"/>
          <w:color w:val="0000FF"/>
          <w:sz w:val="17"/>
          <w:szCs w:val="17"/>
        </w:rPr>
        <w:t xml:space="preserve">/Desktop/wadden2.csv", </w:t>
      </w:r>
      <w:proofErr w:type="spellStart"/>
      <w:r w:rsidRPr="00830C7E">
        <w:rPr>
          <w:rFonts w:ascii="Lucida Console" w:hAnsi="Lucida Console"/>
          <w:color w:val="0000FF"/>
          <w:sz w:val="17"/>
          <w:szCs w:val="17"/>
        </w:rPr>
        <w:t>stringsAsFactors</w:t>
      </w:r>
      <w:proofErr w:type="spellEnd"/>
      <w:r w:rsidRPr="00830C7E">
        <w:rPr>
          <w:rFonts w:ascii="Lucida Console" w:hAnsi="Lucida Console"/>
          <w:color w:val="0000FF"/>
          <w:sz w:val="17"/>
          <w:szCs w:val="17"/>
        </w:rPr>
        <w:t xml:space="preserve"> = FALSE)</w:t>
      </w:r>
    </w:p>
    <w:p w14:paraId="6FC719F3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4A75ED39" w14:textId="083837F3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as.</w:t>
      </w:r>
      <w:proofErr w:type="gram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data.frame</w:t>
      </w:r>
      <w:proofErr w:type="gram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.matrix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(tweets)</w:t>
      </w:r>
    </w:p>
    <w:p w14:paraId="291A6F29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37D317CF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76274E5C" w14:textId="443B73B7" w:rsidR="00830C7E" w:rsidRPr="00F11495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emotions</w:t>
      </w:r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&lt;- </w:t>
      </w:r>
      <w:proofErr w:type="spell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get_nrc_sentiment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spellStart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tweets$ptext</w:t>
      </w:r>
      <w:proofErr w:type="spellEnd"/>
      <w:r w:rsidRPr="00DE721F"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5CF610C9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Fonts w:ascii="Lucida Console" w:hAnsi="Lucida Console"/>
          <w:color w:val="000000"/>
          <w:sz w:val="17"/>
          <w:szCs w:val="17"/>
        </w:rPr>
      </w:pPr>
    </w:p>
    <w:p w14:paraId="540F74F3" w14:textId="77777777" w:rsidR="00830C7E" w:rsidRDefault="00830C7E" w:rsidP="00830C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66EEE87A" w14:textId="3845425B" w:rsidR="00830C7E" w:rsidRPr="00EC4B26" w:rsidRDefault="00830C7E" w:rsidP="00830C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C4B26">
        <w:rPr>
          <w:rFonts w:ascii="Courier New" w:eastAsia="Times New Roman" w:hAnsi="Courier New" w:cs="Courier New"/>
          <w:sz w:val="20"/>
          <w:szCs w:val="20"/>
        </w:rPr>
        <w:t># Create comparison word cloud data</w:t>
      </w:r>
    </w:p>
    <w:p w14:paraId="76597B04" w14:textId="77777777" w:rsidR="00830C7E" w:rsidRPr="00F11495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wordcloud_tweet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= </w:t>
      </w:r>
      <w:proofErr w:type="gram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c(</w:t>
      </w:r>
      <w:proofErr w:type="gramEnd"/>
    </w:p>
    <w:p w14:paraId="61D13B77" w14:textId="77777777" w:rsidR="00830C7E" w:rsidRPr="00F11495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 </w:t>
      </w:r>
      <w:proofErr w:type="gram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paste(</w:t>
      </w:r>
      <w:proofErr w:type="spellStart"/>
      <w:proofErr w:type="gram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weets$</w:t>
      </w:r>
      <w:r w:rsidRPr="00EC4B26">
        <w:rPr>
          <w:rStyle w:val="gghfmyibcob"/>
          <w:rFonts w:ascii="Lucida Console" w:hAnsi="Lucida Console"/>
          <w:color w:val="0000FF"/>
          <w:sz w:val="17"/>
          <w:szCs w:val="17"/>
        </w:rPr>
        <w:t>p</w:t>
      </w: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ext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[</w:t>
      </w:r>
      <w:proofErr w:type="spell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emotions$anger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&gt; 0], collapse=" "),</w:t>
      </w:r>
    </w:p>
    <w:p w14:paraId="32E33D8A" w14:textId="77777777" w:rsidR="00830C7E" w:rsidRPr="00F11495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 </w:t>
      </w:r>
      <w:proofErr w:type="gram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paste(</w:t>
      </w:r>
      <w:proofErr w:type="spellStart"/>
      <w:proofErr w:type="gram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weets$</w:t>
      </w:r>
      <w:r w:rsidRPr="00EC4B26">
        <w:rPr>
          <w:rStyle w:val="gghfmyibcob"/>
          <w:rFonts w:ascii="Lucida Console" w:hAnsi="Lucida Console"/>
          <w:color w:val="0000FF"/>
          <w:sz w:val="17"/>
          <w:szCs w:val="17"/>
        </w:rPr>
        <w:t>p</w:t>
      </w: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ext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[</w:t>
      </w:r>
      <w:proofErr w:type="spell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emotions$anticipation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&gt; 0], collapse=" "),</w:t>
      </w:r>
    </w:p>
    <w:p w14:paraId="52BCB3E5" w14:textId="77777777" w:rsidR="00830C7E" w:rsidRPr="00F11495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 </w:t>
      </w:r>
      <w:proofErr w:type="gram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paste(</w:t>
      </w:r>
      <w:proofErr w:type="spellStart"/>
      <w:proofErr w:type="gram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weets$</w:t>
      </w:r>
      <w:r w:rsidRPr="00EC4B26">
        <w:rPr>
          <w:rStyle w:val="gghfmyibcob"/>
          <w:rFonts w:ascii="Lucida Console" w:hAnsi="Lucida Console"/>
          <w:color w:val="0000FF"/>
          <w:sz w:val="17"/>
          <w:szCs w:val="17"/>
        </w:rPr>
        <w:t>p</w:t>
      </w: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ext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[</w:t>
      </w:r>
      <w:proofErr w:type="spell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emotions$disgust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&gt; 0], collapse=" "),</w:t>
      </w:r>
    </w:p>
    <w:p w14:paraId="2C4E2D16" w14:textId="77777777" w:rsidR="00830C7E" w:rsidRPr="00F11495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 </w:t>
      </w:r>
      <w:proofErr w:type="gram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paste(</w:t>
      </w:r>
      <w:proofErr w:type="spellStart"/>
      <w:proofErr w:type="gram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weets$</w:t>
      </w:r>
      <w:r w:rsidRPr="00EC4B26">
        <w:rPr>
          <w:rStyle w:val="gghfmyibcob"/>
          <w:rFonts w:ascii="Lucida Console" w:hAnsi="Lucida Console"/>
          <w:color w:val="0000FF"/>
          <w:sz w:val="17"/>
          <w:szCs w:val="17"/>
        </w:rPr>
        <w:t>p</w:t>
      </w: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ext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[</w:t>
      </w:r>
      <w:proofErr w:type="spell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emotions$fear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&gt; 0], collapse=" "),</w:t>
      </w:r>
    </w:p>
    <w:p w14:paraId="4E24771D" w14:textId="77777777" w:rsidR="00830C7E" w:rsidRPr="00F11495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 </w:t>
      </w:r>
      <w:proofErr w:type="gram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paste(</w:t>
      </w:r>
      <w:proofErr w:type="spellStart"/>
      <w:proofErr w:type="gram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weets$</w:t>
      </w:r>
      <w:r w:rsidRPr="00EC4B26">
        <w:rPr>
          <w:rStyle w:val="gghfmyibcob"/>
          <w:rFonts w:ascii="Lucida Console" w:hAnsi="Lucida Console"/>
          <w:color w:val="0000FF"/>
          <w:sz w:val="17"/>
          <w:szCs w:val="17"/>
        </w:rPr>
        <w:t>p</w:t>
      </w: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ext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[</w:t>
      </w:r>
      <w:proofErr w:type="spell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emotions$joy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&gt; 0], collapse=" "),</w:t>
      </w:r>
    </w:p>
    <w:p w14:paraId="67FA705F" w14:textId="77777777" w:rsidR="00830C7E" w:rsidRPr="00F11495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 </w:t>
      </w:r>
      <w:proofErr w:type="gram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paste(</w:t>
      </w:r>
      <w:proofErr w:type="spellStart"/>
      <w:proofErr w:type="gram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weets$</w:t>
      </w:r>
      <w:r w:rsidRPr="00EC4B26">
        <w:rPr>
          <w:rStyle w:val="gghfmyibcob"/>
          <w:rFonts w:ascii="Lucida Console" w:hAnsi="Lucida Console"/>
          <w:color w:val="0000FF"/>
          <w:sz w:val="17"/>
          <w:szCs w:val="17"/>
        </w:rPr>
        <w:t>p</w:t>
      </w: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ext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[</w:t>
      </w:r>
      <w:proofErr w:type="spell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emotions$sadness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&gt; 0], collapse=" "),</w:t>
      </w:r>
    </w:p>
    <w:p w14:paraId="0DB5C861" w14:textId="77777777" w:rsidR="00830C7E" w:rsidRPr="00F11495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 </w:t>
      </w:r>
      <w:proofErr w:type="gram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paste(</w:t>
      </w:r>
      <w:proofErr w:type="spellStart"/>
      <w:proofErr w:type="gram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weets$</w:t>
      </w:r>
      <w:r w:rsidRPr="00EC4B26">
        <w:rPr>
          <w:rStyle w:val="gghfmyibcob"/>
          <w:rFonts w:ascii="Lucida Console" w:hAnsi="Lucida Console"/>
          <w:color w:val="0000FF"/>
          <w:sz w:val="17"/>
          <w:szCs w:val="17"/>
        </w:rPr>
        <w:t>p</w:t>
      </w: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ext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[</w:t>
      </w:r>
      <w:proofErr w:type="spell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emotions$surprise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&gt; 0], collapse=" "),</w:t>
      </w:r>
    </w:p>
    <w:p w14:paraId="11D4D8E1" w14:textId="77777777" w:rsidR="00830C7E" w:rsidRPr="00F11495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 </w:t>
      </w:r>
      <w:proofErr w:type="gram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paste(</w:t>
      </w:r>
      <w:proofErr w:type="spellStart"/>
      <w:proofErr w:type="gram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weets$</w:t>
      </w:r>
      <w:r w:rsidRPr="00EC4B26">
        <w:rPr>
          <w:rStyle w:val="gghfmyibcob"/>
          <w:rFonts w:ascii="Lucida Console" w:hAnsi="Lucida Console"/>
          <w:color w:val="0000FF"/>
          <w:sz w:val="17"/>
          <w:szCs w:val="17"/>
        </w:rPr>
        <w:t>p</w:t>
      </w: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text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[</w:t>
      </w:r>
      <w:proofErr w:type="spellStart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emotions$trust</w:t>
      </w:r>
      <w:proofErr w:type="spellEnd"/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&gt; 0], collapse=" ")</w:t>
      </w:r>
    </w:p>
    <w:p w14:paraId="2D90E696" w14:textId="77777777" w:rsidR="00830C7E" w:rsidRPr="00F11495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F11495"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2AEAE0D6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Fonts w:ascii="Lucida Console" w:hAnsi="Lucida Console"/>
          <w:color w:val="000000"/>
          <w:sz w:val="17"/>
          <w:szCs w:val="17"/>
        </w:rPr>
      </w:pPr>
    </w:p>
    <w:p w14:paraId="0FC02B24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Fonts w:ascii="Lucida Console" w:hAnsi="Lucida Console"/>
          <w:color w:val="000000"/>
          <w:sz w:val="17"/>
          <w:szCs w:val="17"/>
        </w:rPr>
      </w:pPr>
    </w:p>
    <w:p w14:paraId="4133F44E" w14:textId="77777777" w:rsidR="00830C7E" w:rsidRDefault="00830C7E" w:rsidP="00830C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A43BCCC" w14:textId="70066A96" w:rsidR="00830C7E" w:rsidRPr="00EC4B26" w:rsidRDefault="00830C7E" w:rsidP="00830C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C4B26">
        <w:rPr>
          <w:rFonts w:ascii="Courier New" w:eastAsia="Times New Roman" w:hAnsi="Courier New" w:cs="Courier New"/>
          <w:sz w:val="20"/>
          <w:szCs w:val="20"/>
        </w:rPr>
        <w:t># create corpus</w:t>
      </w:r>
    </w:p>
    <w:p w14:paraId="73AECB34" w14:textId="77777777" w:rsidR="00830C7E" w:rsidRPr="00EC4B26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color w:val="0000FF"/>
          <w:sz w:val="17"/>
          <w:szCs w:val="17"/>
        </w:rPr>
      </w:pPr>
      <w:r w:rsidRPr="00EC4B26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corpus = </w:t>
      </w:r>
      <w:proofErr w:type="gramStart"/>
      <w:r w:rsidRPr="00EC4B26">
        <w:rPr>
          <w:rStyle w:val="gghfmyibcob"/>
          <w:rFonts w:ascii="Lucida Console" w:hAnsi="Lucida Console"/>
          <w:color w:val="0000FF"/>
          <w:sz w:val="17"/>
          <w:szCs w:val="17"/>
        </w:rPr>
        <w:t>Corpus(</w:t>
      </w:r>
      <w:proofErr w:type="spellStart"/>
      <w:proofErr w:type="gramEnd"/>
      <w:r w:rsidRPr="00EC4B26">
        <w:rPr>
          <w:rStyle w:val="gghfmyibcob"/>
          <w:rFonts w:ascii="Lucida Console" w:hAnsi="Lucida Console"/>
          <w:color w:val="0000FF"/>
          <w:sz w:val="17"/>
          <w:szCs w:val="17"/>
        </w:rPr>
        <w:t>VectorSource</w:t>
      </w:r>
      <w:proofErr w:type="spellEnd"/>
      <w:r w:rsidRPr="00EC4B26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spellStart"/>
      <w:r w:rsidRPr="00EC4B26">
        <w:rPr>
          <w:rStyle w:val="gghfmyibcob"/>
          <w:rFonts w:ascii="Lucida Console" w:hAnsi="Lucida Console"/>
          <w:color w:val="0000FF"/>
          <w:sz w:val="17"/>
          <w:szCs w:val="17"/>
        </w:rPr>
        <w:t>wordcloud_tweet</w:t>
      </w:r>
      <w:proofErr w:type="spellEnd"/>
      <w:r w:rsidRPr="00EC4B26">
        <w:rPr>
          <w:rStyle w:val="gghfmyibcob"/>
          <w:rFonts w:ascii="Lucida Console" w:hAnsi="Lucida Console"/>
          <w:color w:val="0000FF"/>
          <w:sz w:val="17"/>
          <w:szCs w:val="17"/>
        </w:rPr>
        <w:t>))</w:t>
      </w:r>
    </w:p>
    <w:p w14:paraId="13B675B7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Fonts w:ascii="Lucida Console" w:hAnsi="Lucida Console"/>
          <w:color w:val="000000"/>
          <w:sz w:val="17"/>
          <w:szCs w:val="17"/>
        </w:rPr>
      </w:pPr>
    </w:p>
    <w:p w14:paraId="2D37EAC0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59CEAFA4" w14:textId="013018E6" w:rsidR="00830C7E" w:rsidRPr="0095109B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corpus &lt;- </w:t>
      </w:r>
      <w:proofErr w:type="spellStart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>tm_</w:t>
      </w:r>
      <w:proofErr w:type="gramStart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>map</w:t>
      </w:r>
      <w:proofErr w:type="spellEnd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gramEnd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corpus, </w:t>
      </w:r>
      <w:proofErr w:type="spellStart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>removeWords</w:t>
      </w:r>
      <w:proofErr w:type="spellEnd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>, c("</w:t>
      </w:r>
      <w:proofErr w:type="spellStart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>NOCOMMENT","and","the</w:t>
      </w:r>
      <w:proofErr w:type="spellEnd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>"))</w:t>
      </w:r>
    </w:p>
    <w:p w14:paraId="69350F53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Fonts w:ascii="Lucida Console" w:hAnsi="Lucida Console"/>
          <w:color w:val="000000"/>
          <w:sz w:val="17"/>
          <w:szCs w:val="17"/>
        </w:rPr>
      </w:pPr>
    </w:p>
    <w:p w14:paraId="029F5C66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3399E0CF" w14:textId="55358E42" w:rsidR="00830C7E" w:rsidRPr="0095109B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>tdm</w:t>
      </w:r>
      <w:proofErr w:type="spellEnd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= </w:t>
      </w:r>
      <w:proofErr w:type="spellStart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>TermDocumentMatrix</w:t>
      </w:r>
      <w:proofErr w:type="spellEnd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>(corpus)</w:t>
      </w:r>
    </w:p>
    <w:p w14:paraId="31523021" w14:textId="77777777" w:rsidR="00830C7E" w:rsidRPr="0095109B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763A9584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390D2E0B" w14:textId="36A86BC1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>tdm</w:t>
      </w:r>
      <w:proofErr w:type="spellEnd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= </w:t>
      </w:r>
      <w:proofErr w:type="spellStart"/>
      <w:proofErr w:type="gramStart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>as.matrix</w:t>
      </w:r>
      <w:proofErr w:type="spellEnd"/>
      <w:proofErr w:type="gramEnd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spellStart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>tdm</w:t>
      </w:r>
      <w:proofErr w:type="spellEnd"/>
      <w:r w:rsidRPr="0095109B"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49AC1D7C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6AF3EE71" w14:textId="77777777" w:rsidR="00830C7E" w:rsidRDefault="00830C7E" w:rsidP="00830C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2B0F616F" w14:textId="77777777" w:rsidR="00830C7E" w:rsidRPr="00935FF9" w:rsidRDefault="00830C7E" w:rsidP="00830C7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  <w:r w:rsidRPr="00935FF9">
        <w:rPr>
          <w:rFonts w:ascii="Courier New" w:eastAsia="Times New Roman" w:hAnsi="Courier New" w:cs="Courier New"/>
          <w:sz w:val="20"/>
          <w:szCs w:val="20"/>
        </w:rPr>
        <w:t># column name binding</w:t>
      </w:r>
    </w:p>
    <w:p w14:paraId="0819A6E2" w14:textId="77777777" w:rsidR="00830C7E" w:rsidRPr="001E6D6C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r w:rsidRPr="001E6D6C">
        <w:rPr>
          <w:rStyle w:val="gghfmyibcob"/>
          <w:rFonts w:ascii="Lucida Console" w:hAnsi="Lucida Console"/>
          <w:color w:val="0000FF"/>
          <w:sz w:val="17"/>
          <w:szCs w:val="17"/>
        </w:rPr>
        <w:t>colnames</w:t>
      </w:r>
      <w:proofErr w:type="spellEnd"/>
      <w:r w:rsidRPr="001E6D6C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spellStart"/>
      <w:r w:rsidRPr="001E6D6C">
        <w:rPr>
          <w:rStyle w:val="gghfmyibcob"/>
          <w:rFonts w:ascii="Lucida Console" w:hAnsi="Lucida Console"/>
          <w:color w:val="0000FF"/>
          <w:sz w:val="17"/>
          <w:szCs w:val="17"/>
        </w:rPr>
        <w:t>tdm</w:t>
      </w:r>
      <w:proofErr w:type="spellEnd"/>
      <w:r w:rsidRPr="001E6D6C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) = </w:t>
      </w:r>
      <w:proofErr w:type="gramStart"/>
      <w:r w:rsidRPr="001E6D6C">
        <w:rPr>
          <w:rStyle w:val="gghfmyibcob"/>
          <w:rFonts w:ascii="Lucida Console" w:hAnsi="Lucida Console"/>
          <w:color w:val="0000FF"/>
          <w:sz w:val="17"/>
          <w:szCs w:val="17"/>
        </w:rPr>
        <w:t>c(</w:t>
      </w:r>
      <w:proofErr w:type="gramEnd"/>
      <w:r w:rsidRPr="001E6D6C">
        <w:rPr>
          <w:rStyle w:val="gghfmyibcob"/>
          <w:rFonts w:ascii="Lucida Console" w:hAnsi="Lucida Console"/>
          <w:color w:val="0000FF"/>
          <w:sz w:val="17"/>
          <w:szCs w:val="17"/>
        </w:rPr>
        <w:t>'anger', 'anticipation', 'disgust', 'fear', 'joy', 'sadness', 'surprise', 'trust')</w:t>
      </w:r>
    </w:p>
    <w:p w14:paraId="5B23F17C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Fonts w:ascii="Lucida Console" w:hAnsi="Lucida Console"/>
          <w:color w:val="000000"/>
          <w:sz w:val="17"/>
          <w:szCs w:val="17"/>
        </w:rPr>
      </w:pPr>
    </w:p>
    <w:p w14:paraId="1D479B3A" w14:textId="77777777" w:rsidR="00830C7E" w:rsidRDefault="00830C7E" w:rsidP="00830C7E">
      <w:pPr>
        <w:rPr>
          <w:rStyle w:val="gghfmyibcob"/>
          <w:rFonts w:ascii="Lucida Console" w:hAnsi="Lucida Console"/>
          <w:color w:val="0000FF"/>
          <w:sz w:val="17"/>
          <w:szCs w:val="17"/>
        </w:rPr>
      </w:pPr>
      <w:bookmarkStart w:id="0" w:name="_GoBack"/>
      <w:bookmarkEnd w:id="0"/>
    </w:p>
    <w:p w14:paraId="7DD4094E" w14:textId="571FBBA5" w:rsidR="00830C7E" w:rsidRDefault="00830C7E" w:rsidP="00830C7E">
      <w:pPr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>
        <w:rPr>
          <w:rStyle w:val="gghfmyibcob"/>
          <w:rFonts w:ascii="Lucida Console" w:hAnsi="Lucida Console"/>
          <w:color w:val="0000FF"/>
          <w:sz w:val="17"/>
          <w:szCs w:val="17"/>
        </w:rPr>
        <w:t>comparison.cloud</w:t>
      </w:r>
      <w:proofErr w:type="spellEnd"/>
      <w:proofErr w:type="gramEnd"/>
      <w:r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spellStart"/>
      <w:r>
        <w:rPr>
          <w:rStyle w:val="gghfmyibcob"/>
          <w:rFonts w:ascii="Lucida Console" w:hAnsi="Lucida Console"/>
          <w:color w:val="0000FF"/>
          <w:sz w:val="17"/>
          <w:szCs w:val="17"/>
        </w:rPr>
        <w:t>tdm</w:t>
      </w:r>
      <w:proofErr w:type="spellEnd"/>
      <w:r w:rsidRPr="001E6D6C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, </w:t>
      </w:r>
      <w:proofErr w:type="spellStart"/>
      <w:r w:rsidRPr="001E6D6C">
        <w:rPr>
          <w:rStyle w:val="gghfmyibcob"/>
          <w:rFonts w:ascii="Lucida Console" w:hAnsi="Lucida Console"/>
          <w:color w:val="0000FF"/>
          <w:sz w:val="17"/>
          <w:szCs w:val="17"/>
        </w:rPr>
        <w:t>random.order</w:t>
      </w:r>
      <w:proofErr w:type="spellEnd"/>
      <w:r w:rsidRPr="001E6D6C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=FALSE, </w:t>
      </w:r>
      <w:proofErr w:type="spellStart"/>
      <w:r w:rsidRPr="001E6D6C">
        <w:rPr>
          <w:rStyle w:val="gghfmyibcob"/>
          <w:rFonts w:ascii="Lucida Console" w:hAnsi="Lucida Console"/>
          <w:color w:val="0000FF"/>
          <w:sz w:val="17"/>
          <w:szCs w:val="17"/>
        </w:rPr>
        <w:t>colors</w:t>
      </w:r>
      <w:proofErr w:type="spellEnd"/>
      <w:r w:rsidRPr="001E6D6C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= c("#00B2FF", "red", "#FF0099", "#6600CC", "green", "orange", "blue", "brown"), </w:t>
      </w:r>
      <w:proofErr w:type="spellStart"/>
      <w:r w:rsidRPr="001E6D6C">
        <w:rPr>
          <w:rStyle w:val="gghfmyibcob"/>
          <w:rFonts w:ascii="Lucida Console" w:hAnsi="Lucida Console"/>
          <w:color w:val="0000FF"/>
          <w:sz w:val="17"/>
          <w:szCs w:val="17"/>
        </w:rPr>
        <w:t>title.size</w:t>
      </w:r>
      <w:proofErr w:type="spellEnd"/>
      <w:r w:rsidRPr="001E6D6C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=1, </w:t>
      </w:r>
      <w:proofErr w:type="spellStart"/>
      <w:r w:rsidRPr="001E6D6C">
        <w:rPr>
          <w:rStyle w:val="gghfmyibcob"/>
          <w:rFonts w:ascii="Lucida Console" w:hAnsi="Lucida Console"/>
          <w:color w:val="0000FF"/>
          <w:sz w:val="17"/>
          <w:szCs w:val="17"/>
        </w:rPr>
        <w:t>max.words</w:t>
      </w:r>
      <w:proofErr w:type="spellEnd"/>
      <w:r w:rsidRPr="001E6D6C">
        <w:rPr>
          <w:rStyle w:val="gghfmyibcob"/>
          <w:rFonts w:ascii="Lucida Console" w:hAnsi="Lucida Console"/>
          <w:color w:val="0000FF"/>
          <w:sz w:val="17"/>
          <w:szCs w:val="17"/>
        </w:rPr>
        <w:t>=250, scale=c(2.5, 0.4),</w:t>
      </w:r>
      <w:proofErr w:type="spellStart"/>
      <w:r w:rsidRPr="001E6D6C">
        <w:rPr>
          <w:rStyle w:val="gghfmyibcob"/>
          <w:rFonts w:ascii="Lucida Console" w:hAnsi="Lucida Console"/>
          <w:color w:val="0000FF"/>
          <w:sz w:val="17"/>
          <w:szCs w:val="17"/>
        </w:rPr>
        <w:t>rot.per</w:t>
      </w:r>
      <w:proofErr w:type="spellEnd"/>
      <w:r w:rsidRPr="001E6D6C">
        <w:rPr>
          <w:rStyle w:val="gghfmyibcob"/>
          <w:rFonts w:ascii="Lucida Console" w:hAnsi="Lucida Console"/>
          <w:color w:val="0000FF"/>
          <w:sz w:val="17"/>
          <w:szCs w:val="17"/>
        </w:rPr>
        <w:t>=0.4)</w:t>
      </w:r>
    </w:p>
    <w:p w14:paraId="776E91B0" w14:textId="67D80A97" w:rsidR="00830C7E" w:rsidRDefault="00830C7E" w:rsidP="00830C7E">
      <w:pPr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3CAF41BA" w14:textId="41CE65B3" w:rsidR="00830C7E" w:rsidRPr="00830C7E" w:rsidRDefault="00830C7E" w:rsidP="00830C7E">
      <w:pPr>
        <w:rPr>
          <w:b/>
          <w:bCs/>
          <w:sz w:val="24"/>
          <w:szCs w:val="24"/>
          <w:highlight w:val="yellow"/>
          <w:u w:val="single"/>
        </w:rPr>
      </w:pPr>
      <w:r w:rsidRPr="00830C7E">
        <w:rPr>
          <w:b/>
          <w:bCs/>
          <w:sz w:val="24"/>
          <w:szCs w:val="24"/>
          <w:highlight w:val="yellow"/>
          <w:u w:val="single"/>
        </w:rPr>
        <w:t>Top words for each se</w:t>
      </w:r>
      <w:r w:rsidRPr="00830C7E">
        <w:rPr>
          <w:b/>
          <w:bCs/>
          <w:sz w:val="24"/>
          <w:szCs w:val="24"/>
          <w:highlight w:val="yellow"/>
          <w:u w:val="single"/>
        </w:rPr>
        <w:t>n</w:t>
      </w:r>
      <w:r w:rsidRPr="00830C7E">
        <w:rPr>
          <w:b/>
          <w:bCs/>
          <w:sz w:val="24"/>
          <w:szCs w:val="24"/>
          <w:highlight w:val="yellow"/>
          <w:u w:val="single"/>
        </w:rPr>
        <w:t>timent</w:t>
      </w:r>
    </w:p>
    <w:p w14:paraId="2A79604D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Fonts w:ascii="Lucida Console" w:hAnsi="Lucida Console"/>
          <w:color w:val="0000FF"/>
          <w:sz w:val="17"/>
          <w:szCs w:val="17"/>
          <w:highlight w:val="yellow"/>
        </w:rPr>
      </w:pPr>
    </w:p>
    <w:p w14:paraId="0D703AC0" w14:textId="57A3145D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Fonts w:ascii="Lucida Console" w:hAnsi="Lucida Console"/>
          <w:color w:val="0000FF"/>
          <w:sz w:val="17"/>
          <w:szCs w:val="17"/>
        </w:rPr>
      </w:pPr>
      <w:r w:rsidRPr="00830C7E">
        <w:rPr>
          <w:rFonts w:ascii="Lucida Console" w:hAnsi="Lucida Console"/>
          <w:color w:val="0000FF"/>
          <w:sz w:val="17"/>
          <w:szCs w:val="17"/>
        </w:rPr>
        <w:t xml:space="preserve">tweets &lt;- </w:t>
      </w:r>
      <w:proofErr w:type="gramStart"/>
      <w:r w:rsidRPr="00830C7E">
        <w:rPr>
          <w:rFonts w:ascii="Lucida Console" w:hAnsi="Lucida Console"/>
          <w:color w:val="0000FF"/>
          <w:sz w:val="17"/>
          <w:szCs w:val="17"/>
        </w:rPr>
        <w:t>read.csv(</w:t>
      </w:r>
      <w:proofErr w:type="gramEnd"/>
      <w:r w:rsidRPr="00830C7E">
        <w:rPr>
          <w:rFonts w:ascii="Lucida Console" w:hAnsi="Lucida Console"/>
          <w:color w:val="0000FF"/>
          <w:sz w:val="17"/>
          <w:szCs w:val="17"/>
        </w:rPr>
        <w:t>"C:/Users/</w:t>
      </w:r>
      <w:r w:rsidRPr="00830C7E">
        <w:rPr>
          <w:rFonts w:ascii="Lucida Console" w:hAnsi="Lucida Console"/>
          <w:color w:val="0000FF"/>
          <w:sz w:val="17"/>
          <w:szCs w:val="17"/>
          <w:highlight w:val="yellow"/>
        </w:rPr>
        <w:t>User Name</w:t>
      </w:r>
      <w:r w:rsidRPr="00830C7E">
        <w:rPr>
          <w:rFonts w:ascii="Lucida Console" w:hAnsi="Lucida Console"/>
          <w:color w:val="0000FF"/>
          <w:sz w:val="17"/>
          <w:szCs w:val="17"/>
        </w:rPr>
        <w:t xml:space="preserve">/Desktop/wadden2.csv", </w:t>
      </w:r>
      <w:proofErr w:type="spellStart"/>
      <w:r w:rsidRPr="00830C7E">
        <w:rPr>
          <w:rFonts w:ascii="Lucida Console" w:hAnsi="Lucida Console"/>
          <w:color w:val="0000FF"/>
          <w:sz w:val="17"/>
          <w:szCs w:val="17"/>
        </w:rPr>
        <w:t>stringsAsFactors</w:t>
      </w:r>
      <w:proofErr w:type="spellEnd"/>
      <w:r w:rsidRPr="00830C7E">
        <w:rPr>
          <w:rFonts w:ascii="Lucida Console" w:hAnsi="Lucida Console"/>
          <w:color w:val="0000FF"/>
          <w:sz w:val="17"/>
          <w:szCs w:val="17"/>
        </w:rPr>
        <w:t xml:space="preserve"> = FALSE)</w:t>
      </w:r>
    </w:p>
    <w:p w14:paraId="258A83E2" w14:textId="26511A10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1061AF55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4DF24E6A" w14:textId="77777777" w:rsidR="00830C7E" w:rsidRPr="00B7664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r w:rsidRPr="00B7664E">
        <w:rPr>
          <w:rStyle w:val="gghfmyibcob"/>
          <w:rFonts w:ascii="Lucida Console" w:hAnsi="Lucida Console"/>
          <w:color w:val="0000FF"/>
          <w:sz w:val="17"/>
          <w:szCs w:val="17"/>
        </w:rPr>
        <w:t>tweets$ptext</w:t>
      </w:r>
      <w:proofErr w:type="spellEnd"/>
      <w:r w:rsidRPr="00B7664E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&lt;- </w:t>
      </w:r>
      <w:proofErr w:type="spellStart"/>
      <w:proofErr w:type="gramStart"/>
      <w:r w:rsidRPr="00B7664E">
        <w:rPr>
          <w:rStyle w:val="gghfmyibcob"/>
          <w:rFonts w:ascii="Lucida Console" w:hAnsi="Lucida Console"/>
          <w:color w:val="0000FF"/>
          <w:sz w:val="17"/>
          <w:szCs w:val="17"/>
        </w:rPr>
        <w:t>as.character</w:t>
      </w:r>
      <w:proofErr w:type="spellEnd"/>
      <w:proofErr w:type="gramEnd"/>
      <w:r w:rsidRPr="00B7664E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spellStart"/>
      <w:r w:rsidRPr="00B7664E">
        <w:rPr>
          <w:rStyle w:val="gghfmyibcob"/>
          <w:rFonts w:ascii="Lucida Console" w:hAnsi="Lucida Console"/>
          <w:color w:val="0000FF"/>
          <w:sz w:val="17"/>
          <w:szCs w:val="17"/>
        </w:rPr>
        <w:t>tweets$ptext</w:t>
      </w:r>
      <w:proofErr w:type="spellEnd"/>
      <w:r w:rsidRPr="00B7664E"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63B72620" w14:textId="0E90095A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46C38162" w14:textId="77777777" w:rsidR="00830C7E" w:rsidRPr="0074164A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043E8FDE" w14:textId="77777777" w:rsidR="00830C7E" w:rsidRPr="0074164A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r w:rsidRPr="0074164A">
        <w:rPr>
          <w:rStyle w:val="gghfmyibcob"/>
          <w:rFonts w:ascii="Lucida Console" w:hAnsi="Lucida Console"/>
          <w:color w:val="0000FF"/>
          <w:sz w:val="17"/>
          <w:szCs w:val="17"/>
        </w:rPr>
        <w:t>tidy_tweets</w:t>
      </w:r>
      <w:proofErr w:type="spellEnd"/>
      <w:r w:rsidRPr="0074164A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&lt;- tweets %&gt;% </w:t>
      </w:r>
      <w:proofErr w:type="spellStart"/>
      <w:r w:rsidRPr="0074164A">
        <w:rPr>
          <w:rStyle w:val="gghfmyibcob"/>
          <w:rFonts w:ascii="Lucida Console" w:hAnsi="Lucida Console"/>
          <w:color w:val="0000FF"/>
          <w:sz w:val="17"/>
          <w:szCs w:val="17"/>
        </w:rPr>
        <w:t>unnest_tokens</w:t>
      </w:r>
      <w:proofErr w:type="spellEnd"/>
      <w:r w:rsidRPr="0074164A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spellStart"/>
      <w:proofErr w:type="gramStart"/>
      <w:r w:rsidRPr="0074164A">
        <w:rPr>
          <w:rStyle w:val="gghfmyibcob"/>
          <w:rFonts w:ascii="Lucida Console" w:hAnsi="Lucida Console"/>
          <w:color w:val="0000FF"/>
          <w:sz w:val="17"/>
          <w:szCs w:val="17"/>
        </w:rPr>
        <w:t>word,ptext</w:t>
      </w:r>
      <w:proofErr w:type="spellEnd"/>
      <w:proofErr w:type="gramEnd"/>
      <w:r w:rsidRPr="0074164A"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6F21DCE3" w14:textId="77777777" w:rsidR="00830C7E" w:rsidRPr="00B7664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color w:val="0000FF"/>
          <w:sz w:val="17"/>
          <w:szCs w:val="17"/>
        </w:rPr>
      </w:pPr>
    </w:p>
    <w:p w14:paraId="56AA31C6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Fonts w:ascii="Lucida Console" w:hAnsi="Lucida Console"/>
          <w:color w:val="000000"/>
          <w:sz w:val="17"/>
          <w:szCs w:val="17"/>
        </w:rPr>
      </w:pPr>
    </w:p>
    <w:p w14:paraId="5A444CB3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Fonts w:ascii="Lucida Console" w:hAnsi="Lucida Console"/>
          <w:color w:val="000000"/>
          <w:sz w:val="17"/>
          <w:szCs w:val="17"/>
        </w:rPr>
      </w:pPr>
      <w:proofErr w:type="spellStart"/>
      <w:r w:rsidRPr="0074164A">
        <w:rPr>
          <w:rStyle w:val="gghfmyibcob"/>
          <w:rFonts w:ascii="Lucida Console" w:hAnsi="Lucida Console"/>
          <w:color w:val="0000FF"/>
          <w:sz w:val="17"/>
          <w:szCs w:val="17"/>
        </w:rPr>
        <w:t>tweets</w:t>
      </w:r>
      <w:r w:rsidRPr="009123C8">
        <w:rPr>
          <w:rStyle w:val="gghfmyibcob"/>
          <w:rFonts w:ascii="Lucida Console" w:hAnsi="Lucida Console"/>
          <w:color w:val="0000FF"/>
          <w:sz w:val="17"/>
          <w:szCs w:val="17"/>
        </w:rPr>
        <w:t>_sentiment</w:t>
      </w:r>
      <w:proofErr w:type="spellEnd"/>
      <w:r w:rsidRPr="009123C8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&lt;- </w:t>
      </w:r>
      <w:proofErr w:type="spellStart"/>
      <w:r w:rsidRPr="009123C8">
        <w:rPr>
          <w:rStyle w:val="gghfmyibcob"/>
          <w:rFonts w:ascii="Lucida Console" w:hAnsi="Lucida Console"/>
          <w:color w:val="0000FF"/>
          <w:sz w:val="17"/>
          <w:szCs w:val="17"/>
        </w:rPr>
        <w:t>tidy_</w:t>
      </w:r>
      <w:r w:rsidRPr="0074164A">
        <w:rPr>
          <w:rStyle w:val="gghfmyibcob"/>
          <w:rFonts w:ascii="Lucida Console" w:hAnsi="Lucida Console"/>
          <w:color w:val="0000FF"/>
          <w:sz w:val="17"/>
          <w:szCs w:val="17"/>
        </w:rPr>
        <w:t>tweets</w:t>
      </w:r>
      <w:proofErr w:type="spellEnd"/>
      <w:r w:rsidRPr="009123C8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%&gt;%</w:t>
      </w:r>
      <w:r w:rsidRPr="0074164A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</w:t>
      </w:r>
      <w:proofErr w:type="spellStart"/>
      <w:r w:rsidRPr="009123C8">
        <w:rPr>
          <w:rStyle w:val="gghfmyibcob"/>
          <w:rFonts w:ascii="Lucida Console" w:hAnsi="Lucida Console"/>
          <w:color w:val="0000FF"/>
          <w:sz w:val="17"/>
          <w:szCs w:val="17"/>
        </w:rPr>
        <w:t>inner_</w:t>
      </w:r>
      <w:proofErr w:type="gramStart"/>
      <w:r w:rsidRPr="009123C8">
        <w:rPr>
          <w:rStyle w:val="gghfmyibcob"/>
          <w:rFonts w:ascii="Lucida Console" w:hAnsi="Lucida Console"/>
          <w:color w:val="0000FF"/>
          <w:sz w:val="17"/>
          <w:szCs w:val="17"/>
        </w:rPr>
        <w:t>join</w:t>
      </w:r>
      <w:proofErr w:type="spellEnd"/>
      <w:r w:rsidRPr="009123C8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spellStart"/>
      <w:proofErr w:type="gram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get_sentiment_dictionary</w:t>
      </w:r>
      <w:proofErr w:type="spell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('</w:t>
      </w:r>
      <w:proofErr w:type="spellStart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nrc</w:t>
      </w:r>
      <w:proofErr w:type="spell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', language = "</w:t>
      </w:r>
      <w:proofErr w:type="spellStart"/>
      <w:r>
        <w:rPr>
          <w:rStyle w:val="gghfmyibcob"/>
          <w:rFonts w:ascii="Lucida Console" w:hAnsi="Lucida Console"/>
          <w:color w:val="0000FF"/>
          <w:sz w:val="17"/>
          <w:szCs w:val="17"/>
        </w:rPr>
        <w:t>english</w:t>
      </w:r>
      <w:proofErr w:type="spell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")</w:t>
      </w:r>
      <w:r w:rsidRPr="009123C8">
        <w:rPr>
          <w:rStyle w:val="gghfmyibcob"/>
          <w:rFonts w:ascii="Lucida Console" w:hAnsi="Lucida Console"/>
          <w:color w:val="0000FF"/>
          <w:sz w:val="17"/>
          <w:szCs w:val="17"/>
        </w:rPr>
        <w:t>,</w:t>
      </w:r>
      <w:r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</w:t>
      </w:r>
      <w:r w:rsidRPr="009123C8">
        <w:rPr>
          <w:rStyle w:val="gghfmyibcob"/>
          <w:rFonts w:ascii="Lucida Console" w:hAnsi="Lucida Console"/>
          <w:color w:val="0000FF"/>
          <w:sz w:val="17"/>
          <w:szCs w:val="17"/>
        </w:rPr>
        <w:t>by="word")</w:t>
      </w:r>
    </w:p>
    <w:p w14:paraId="093F572E" w14:textId="3176749A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color w:val="0000FF"/>
        </w:rPr>
      </w:pPr>
    </w:p>
    <w:p w14:paraId="2863F683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color w:val="0000FF"/>
        </w:rPr>
      </w:pPr>
    </w:p>
    <w:p w14:paraId="5E00459E" w14:textId="77777777" w:rsidR="00830C7E" w:rsidRPr="007511C7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r w:rsidRPr="0074164A">
        <w:rPr>
          <w:rStyle w:val="gghfmyibcob"/>
          <w:rFonts w:ascii="Lucida Console" w:hAnsi="Lucida Console"/>
          <w:color w:val="0000FF"/>
          <w:sz w:val="17"/>
          <w:szCs w:val="17"/>
        </w:rPr>
        <w:t>tweets</w:t>
      </w:r>
      <w:r w:rsidRPr="009123C8">
        <w:rPr>
          <w:rStyle w:val="gghfmyibcob"/>
          <w:rFonts w:ascii="Lucida Console" w:hAnsi="Lucida Console"/>
          <w:color w:val="0000FF"/>
          <w:sz w:val="17"/>
          <w:szCs w:val="17"/>
        </w:rPr>
        <w:t>_sentiment</w:t>
      </w:r>
      <w:proofErr w:type="spell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%&gt;% </w:t>
      </w:r>
    </w:p>
    <w:p w14:paraId="4B7BAA4B" w14:textId="77777777" w:rsidR="00830C7E" w:rsidRPr="007511C7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count(</w:t>
      </w:r>
      <w:proofErr w:type="spellStart"/>
      <w:proofErr w:type="gramStart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word,sentiment</w:t>
      </w:r>
      <w:proofErr w:type="gram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,sort</w:t>
      </w:r>
      <w:proofErr w:type="spell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=TRUE) %&gt;%</w:t>
      </w:r>
    </w:p>
    <w:p w14:paraId="6240EEAA" w14:textId="77777777" w:rsidR="00830C7E" w:rsidRPr="007511C7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group_by</w:t>
      </w:r>
      <w:proofErr w:type="spell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(sentiment)%&gt;%</w:t>
      </w:r>
      <w:proofErr w:type="spellStart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top_n</w:t>
      </w:r>
      <w:proofErr w:type="spell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(n=10) %&gt;% </w:t>
      </w:r>
    </w:p>
    <w:p w14:paraId="7010CD6A" w14:textId="77777777" w:rsidR="00830C7E" w:rsidRPr="007511C7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gramStart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ungroup(</w:t>
      </w:r>
      <w:proofErr w:type="gram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) %&gt;%</w:t>
      </w:r>
    </w:p>
    <w:p w14:paraId="4FA55DA8" w14:textId="77777777" w:rsidR="00830C7E" w:rsidRPr="007511C7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 </w:t>
      </w:r>
      <w:proofErr w:type="spellStart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ggplot</w:t>
      </w:r>
      <w:proofErr w:type="spell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spellStart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aes</w:t>
      </w:r>
      <w:proofErr w:type="spell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(x=reorder(</w:t>
      </w:r>
      <w:proofErr w:type="spellStart"/>
      <w:proofErr w:type="gramStart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word,n</w:t>
      </w:r>
      <w:proofErr w:type="spellEnd"/>
      <w:proofErr w:type="gram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),y=</w:t>
      </w:r>
      <w:proofErr w:type="spellStart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n,fill</w:t>
      </w:r>
      <w:proofErr w:type="spell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=sentiment)) + </w:t>
      </w:r>
    </w:p>
    <w:p w14:paraId="1606E381" w14:textId="77777777" w:rsidR="00830C7E" w:rsidRPr="007511C7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 </w:t>
      </w:r>
      <w:proofErr w:type="spellStart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geom_</w:t>
      </w:r>
      <w:proofErr w:type="gramStart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col</w:t>
      </w:r>
      <w:proofErr w:type="spell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spellStart"/>
      <w:proofErr w:type="gram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show.legend</w:t>
      </w:r>
      <w:proofErr w:type="spell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= FALSE) + </w:t>
      </w:r>
    </w:p>
    <w:p w14:paraId="21528DCD" w14:textId="77777777" w:rsidR="00830C7E" w:rsidRPr="007511C7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 </w:t>
      </w:r>
      <w:proofErr w:type="spellStart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facet_wrap</w:t>
      </w:r>
      <w:proofErr w:type="spell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(~</w:t>
      </w:r>
      <w:proofErr w:type="spellStart"/>
      <w:proofErr w:type="gramStart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sentiment,scales</w:t>
      </w:r>
      <w:proofErr w:type="spellEnd"/>
      <w:proofErr w:type="gram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="free") + </w:t>
      </w:r>
    </w:p>
    <w:p w14:paraId="661B3438" w14:textId="0375173D" w:rsidR="00830C7E" w:rsidRDefault="00830C7E" w:rsidP="00830C7E">
      <w:pPr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 </w:t>
      </w:r>
      <w:proofErr w:type="spellStart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coord_</w:t>
      </w:r>
      <w:proofErr w:type="gramStart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flip</w:t>
      </w:r>
      <w:proofErr w:type="spell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gramEnd"/>
      <w:r w:rsidRPr="007511C7"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</w:p>
    <w:p w14:paraId="3E0932A3" w14:textId="01E868E4" w:rsidR="00830C7E" w:rsidRDefault="00830C7E" w:rsidP="00830C7E">
      <w:pPr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1C4390CA" w14:textId="77777777" w:rsidR="00830C7E" w:rsidRPr="00830C7E" w:rsidRDefault="00830C7E" w:rsidP="00830C7E">
      <w:pPr>
        <w:rPr>
          <w:b/>
          <w:bCs/>
          <w:sz w:val="24"/>
          <w:szCs w:val="24"/>
          <w:highlight w:val="yellow"/>
          <w:u w:val="single"/>
        </w:rPr>
      </w:pPr>
      <w:r w:rsidRPr="00830C7E">
        <w:rPr>
          <w:b/>
          <w:bCs/>
          <w:sz w:val="24"/>
          <w:szCs w:val="24"/>
          <w:highlight w:val="yellow"/>
          <w:u w:val="single"/>
        </w:rPr>
        <w:t>Sentiment Polarity Analysis</w:t>
      </w:r>
    </w:p>
    <w:p w14:paraId="671651C6" w14:textId="77777777" w:rsidR="00830C7E" w:rsidRDefault="00830C7E" w:rsidP="00830C7E">
      <w:pPr>
        <w:pStyle w:val="Default"/>
        <w:rPr>
          <w:rFonts w:ascii="Lucida Console" w:hAnsi="Lucida Console"/>
          <w:color w:val="0000FF"/>
          <w:sz w:val="17"/>
          <w:szCs w:val="17"/>
          <w:highlight w:val="yellow"/>
        </w:rPr>
      </w:pPr>
    </w:p>
    <w:p w14:paraId="5E4C0234" w14:textId="68A4418E" w:rsidR="00830C7E" w:rsidRDefault="00830C7E" w:rsidP="00830C7E">
      <w:pPr>
        <w:pStyle w:val="Default"/>
        <w:rPr>
          <w:rFonts w:ascii="Lucida Console" w:hAnsi="Lucida Console"/>
          <w:color w:val="0000FF"/>
          <w:sz w:val="17"/>
          <w:szCs w:val="17"/>
        </w:rPr>
      </w:pPr>
      <w:r w:rsidRPr="00830C7E">
        <w:rPr>
          <w:rFonts w:ascii="Lucida Console" w:hAnsi="Lucida Console"/>
          <w:color w:val="0000FF"/>
          <w:sz w:val="17"/>
          <w:szCs w:val="17"/>
        </w:rPr>
        <w:t xml:space="preserve">tweets &lt;- </w:t>
      </w:r>
      <w:proofErr w:type="gramStart"/>
      <w:r w:rsidRPr="00830C7E">
        <w:rPr>
          <w:rFonts w:ascii="Lucida Console" w:hAnsi="Lucida Console"/>
          <w:color w:val="0000FF"/>
          <w:sz w:val="17"/>
          <w:szCs w:val="17"/>
        </w:rPr>
        <w:t>read.csv(</w:t>
      </w:r>
      <w:proofErr w:type="gramEnd"/>
      <w:r w:rsidRPr="00830C7E">
        <w:rPr>
          <w:rFonts w:ascii="Lucida Console" w:hAnsi="Lucida Console"/>
          <w:color w:val="0000FF"/>
          <w:sz w:val="17"/>
          <w:szCs w:val="17"/>
        </w:rPr>
        <w:t>"C:/Users/</w:t>
      </w:r>
      <w:r w:rsidRPr="00830C7E">
        <w:rPr>
          <w:rFonts w:ascii="Lucida Console" w:hAnsi="Lucida Console"/>
          <w:color w:val="0000FF"/>
          <w:sz w:val="17"/>
          <w:szCs w:val="17"/>
          <w:highlight w:val="yellow"/>
        </w:rPr>
        <w:t>User Name</w:t>
      </w:r>
      <w:r w:rsidRPr="00830C7E">
        <w:rPr>
          <w:rFonts w:ascii="Lucida Console" w:hAnsi="Lucida Console"/>
          <w:color w:val="0000FF"/>
          <w:sz w:val="17"/>
          <w:szCs w:val="17"/>
        </w:rPr>
        <w:t xml:space="preserve">/Desktop/wadden2.csv", </w:t>
      </w:r>
      <w:proofErr w:type="spellStart"/>
      <w:r w:rsidRPr="00830C7E">
        <w:rPr>
          <w:rFonts w:ascii="Lucida Console" w:hAnsi="Lucida Console"/>
          <w:color w:val="0000FF"/>
          <w:sz w:val="17"/>
          <w:szCs w:val="17"/>
        </w:rPr>
        <w:t>stringsAsFactors</w:t>
      </w:r>
      <w:proofErr w:type="spellEnd"/>
      <w:r w:rsidRPr="00830C7E">
        <w:rPr>
          <w:rFonts w:ascii="Lucida Console" w:hAnsi="Lucida Console"/>
          <w:color w:val="0000FF"/>
          <w:sz w:val="17"/>
          <w:szCs w:val="17"/>
        </w:rPr>
        <w:t xml:space="preserve"> = FALSE)</w:t>
      </w:r>
    </w:p>
    <w:p w14:paraId="24FD6699" w14:textId="77777777" w:rsidR="00830C7E" w:rsidRDefault="00830C7E" w:rsidP="00830C7E">
      <w:pPr>
        <w:pStyle w:val="Default"/>
        <w:rPr>
          <w:rFonts w:ascii="Lucida Console" w:hAnsi="Lucida Console"/>
          <w:color w:val="0000FF"/>
          <w:sz w:val="17"/>
          <w:szCs w:val="17"/>
        </w:rPr>
      </w:pPr>
    </w:p>
    <w:p w14:paraId="2855D007" w14:textId="77777777" w:rsidR="00830C7E" w:rsidRDefault="00830C7E" w:rsidP="00830C7E">
      <w:pPr>
        <w:pStyle w:val="Default"/>
        <w:rPr>
          <w:rFonts w:ascii="Lucida Console" w:hAnsi="Lucida Console"/>
          <w:color w:val="0000FF"/>
          <w:sz w:val="17"/>
          <w:szCs w:val="17"/>
        </w:rPr>
      </w:pPr>
    </w:p>
    <w:p w14:paraId="7F1A6B37" w14:textId="77777777" w:rsidR="00830C7E" w:rsidRPr="00F466E1" w:rsidRDefault="00830C7E" w:rsidP="00830C7E">
      <w:pPr>
        <w:pStyle w:val="HTMLPreformatted"/>
        <w:rPr>
          <w:sz w:val="17"/>
          <w:szCs w:val="17"/>
        </w:rPr>
      </w:pPr>
      <w:r w:rsidRPr="00F466E1">
        <w:rPr>
          <w:sz w:val="17"/>
          <w:szCs w:val="17"/>
        </w:rPr>
        <w:t xml:space="preserve">#carryout sentiment mining using the </w:t>
      </w:r>
      <w:proofErr w:type="spellStart"/>
      <w:r w:rsidRPr="00F466E1">
        <w:rPr>
          <w:rStyle w:val="Strong"/>
          <w:sz w:val="17"/>
          <w:szCs w:val="17"/>
        </w:rPr>
        <w:t>get_nrc_</w:t>
      </w:r>
      <w:proofErr w:type="gramStart"/>
      <w:r w:rsidRPr="00F466E1">
        <w:rPr>
          <w:rStyle w:val="Strong"/>
          <w:sz w:val="17"/>
          <w:szCs w:val="17"/>
        </w:rPr>
        <w:t>sentiment</w:t>
      </w:r>
      <w:proofErr w:type="spellEnd"/>
      <w:r w:rsidRPr="00F466E1">
        <w:rPr>
          <w:rStyle w:val="Strong"/>
          <w:sz w:val="17"/>
          <w:szCs w:val="17"/>
        </w:rPr>
        <w:t>(</w:t>
      </w:r>
      <w:proofErr w:type="gramEnd"/>
      <w:r w:rsidRPr="00F466E1">
        <w:rPr>
          <w:rStyle w:val="Strong"/>
          <w:sz w:val="17"/>
          <w:szCs w:val="17"/>
        </w:rPr>
        <w:t>)</w:t>
      </w:r>
      <w:r w:rsidRPr="00F466E1">
        <w:rPr>
          <w:sz w:val="17"/>
          <w:szCs w:val="17"/>
        </w:rPr>
        <w:t xml:space="preserve">function #log the findings under a variable </w:t>
      </w:r>
      <w:r w:rsidRPr="00F466E1">
        <w:rPr>
          <w:rStyle w:val="Strong"/>
          <w:sz w:val="17"/>
          <w:szCs w:val="17"/>
        </w:rPr>
        <w:t>result</w:t>
      </w:r>
    </w:p>
    <w:p w14:paraId="3390128B" w14:textId="77777777" w:rsidR="00830C7E" w:rsidRPr="00F466E1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Fonts w:ascii="Lucida Console" w:hAnsi="Lucida Console"/>
          <w:color w:val="000000"/>
          <w:sz w:val="17"/>
          <w:szCs w:val="17"/>
        </w:rPr>
      </w:pP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mySentiment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&lt;- </w:t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get_nrc_sentiment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spellStart"/>
      <w:proofErr w:type="gram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as.character</w:t>
      </w:r>
      <w:proofErr w:type="spellEnd"/>
      <w:proofErr w:type="gram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tweets$ptext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))</w:t>
      </w:r>
    </w:p>
    <w:p w14:paraId="39243830" w14:textId="0073E1F2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78AFAFF7" w14:textId="77777777" w:rsidR="00830C7E" w:rsidRPr="00F466E1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3D8C4D2C" w14:textId="77777777" w:rsidR="00830C7E" w:rsidRPr="00F466E1" w:rsidRDefault="00830C7E" w:rsidP="00830C7E">
      <w:pPr>
        <w:pStyle w:val="HTMLPreformatted"/>
        <w:rPr>
          <w:rStyle w:val="gghfmyibcob"/>
          <w:sz w:val="17"/>
          <w:szCs w:val="17"/>
        </w:rPr>
      </w:pPr>
      <w:r w:rsidRPr="00F466E1">
        <w:rPr>
          <w:sz w:val="17"/>
          <w:szCs w:val="17"/>
        </w:rPr>
        <w:t>#change result from a list to a data frame and transpose it</w:t>
      </w:r>
    </w:p>
    <w:p w14:paraId="4A79729E" w14:textId="77777777" w:rsidR="00830C7E" w:rsidRPr="00F466E1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mySentiment_1 &lt;-</w:t>
      </w:r>
      <w:proofErr w:type="spellStart"/>
      <w:proofErr w:type="gram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data.frame</w:t>
      </w:r>
      <w:proofErr w:type="spellEnd"/>
      <w:proofErr w:type="gram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(t(</w:t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mySentiment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))</w:t>
      </w:r>
    </w:p>
    <w:p w14:paraId="302EE4E0" w14:textId="06FE99A3" w:rsidR="00830C7E" w:rsidRDefault="00830C7E" w:rsidP="00830C7E">
      <w:pPr>
        <w:pStyle w:val="HTMLPreformatted"/>
        <w:rPr>
          <w:sz w:val="17"/>
          <w:szCs w:val="17"/>
        </w:rPr>
      </w:pPr>
    </w:p>
    <w:p w14:paraId="7058A774" w14:textId="77777777" w:rsidR="00830C7E" w:rsidRPr="00F466E1" w:rsidRDefault="00830C7E" w:rsidP="00830C7E">
      <w:pPr>
        <w:pStyle w:val="HTMLPreformatted"/>
        <w:rPr>
          <w:sz w:val="17"/>
          <w:szCs w:val="17"/>
        </w:rPr>
      </w:pPr>
    </w:p>
    <w:p w14:paraId="120F382D" w14:textId="77777777" w:rsidR="00830C7E" w:rsidRPr="00F466E1" w:rsidRDefault="00830C7E" w:rsidP="00830C7E">
      <w:pPr>
        <w:pStyle w:val="HTMLPreformatted"/>
        <w:rPr>
          <w:sz w:val="17"/>
          <w:szCs w:val="17"/>
        </w:rPr>
      </w:pPr>
      <w:r w:rsidRPr="00F466E1">
        <w:rPr>
          <w:sz w:val="17"/>
          <w:szCs w:val="17"/>
        </w:rPr>
        <w:t>#</w:t>
      </w:r>
      <w:proofErr w:type="spellStart"/>
      <w:r w:rsidRPr="00F466E1">
        <w:rPr>
          <w:sz w:val="17"/>
          <w:szCs w:val="17"/>
        </w:rPr>
        <w:t>rowSums</w:t>
      </w:r>
      <w:proofErr w:type="spellEnd"/>
      <w:r w:rsidRPr="00F466E1">
        <w:rPr>
          <w:sz w:val="17"/>
          <w:szCs w:val="17"/>
        </w:rPr>
        <w:t xml:space="preserve"> computes column sums across rows for each level of a #grouping variable.</w:t>
      </w:r>
    </w:p>
    <w:p w14:paraId="6CEABECE" w14:textId="77777777" w:rsidR="00830C7E" w:rsidRPr="00F466E1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new_Sentiment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&lt;- </w:t>
      </w:r>
      <w:proofErr w:type="spellStart"/>
      <w:proofErr w:type="gram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data.frame</w:t>
      </w:r>
      <w:proofErr w:type="spellEnd"/>
      <w:proofErr w:type="gram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rowSums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(mySentiment_1))</w:t>
      </w:r>
    </w:p>
    <w:p w14:paraId="04A6E857" w14:textId="141CF18C" w:rsidR="00830C7E" w:rsidRDefault="00830C7E" w:rsidP="00830C7E">
      <w:pPr>
        <w:pStyle w:val="HTMLPreformatted"/>
        <w:rPr>
          <w:sz w:val="17"/>
          <w:szCs w:val="17"/>
        </w:rPr>
      </w:pPr>
    </w:p>
    <w:p w14:paraId="356B4A9F" w14:textId="77777777" w:rsidR="00830C7E" w:rsidRPr="00F466E1" w:rsidRDefault="00830C7E" w:rsidP="00830C7E">
      <w:pPr>
        <w:pStyle w:val="HTMLPreformatted"/>
        <w:rPr>
          <w:sz w:val="17"/>
          <w:szCs w:val="17"/>
        </w:rPr>
      </w:pPr>
    </w:p>
    <w:p w14:paraId="122BFCB1" w14:textId="77777777" w:rsidR="00830C7E" w:rsidRPr="00F466E1" w:rsidRDefault="00830C7E" w:rsidP="00830C7E">
      <w:pPr>
        <w:pStyle w:val="HTMLPreformatted"/>
        <w:rPr>
          <w:sz w:val="17"/>
          <w:szCs w:val="17"/>
        </w:rPr>
      </w:pPr>
      <w:r w:rsidRPr="00F466E1">
        <w:rPr>
          <w:sz w:val="17"/>
          <w:szCs w:val="17"/>
        </w:rPr>
        <w:t xml:space="preserve">#name rows and columns of the </w:t>
      </w:r>
      <w:proofErr w:type="spellStart"/>
      <w:r w:rsidRPr="00F466E1">
        <w:rPr>
          <w:sz w:val="17"/>
          <w:szCs w:val="17"/>
        </w:rPr>
        <w:t>dataframe</w:t>
      </w:r>
      <w:proofErr w:type="spellEnd"/>
    </w:p>
    <w:p w14:paraId="3C89D6C9" w14:textId="77777777" w:rsidR="00830C7E" w:rsidRPr="00F466E1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names(</w:t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new_</w:t>
      </w:r>
      <w:proofErr w:type="gram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Sentiment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)[</w:t>
      </w:r>
      <w:proofErr w:type="gram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1] &lt;- "count"</w:t>
      </w:r>
    </w:p>
    <w:p w14:paraId="451B0318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0F01B79C" w14:textId="38527DB8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br/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new_Sentiment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 &lt;- </w:t>
      </w:r>
      <w:proofErr w:type="spellStart"/>
      <w:proofErr w:type="gram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cbind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gram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"sentiment" = </w:t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rownames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new_Sentiment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), </w:t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new_Sentiment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)</w:t>
      </w:r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br/>
      </w:r>
    </w:p>
    <w:p w14:paraId="4FADD90E" w14:textId="77777777" w:rsidR="00830C7E" w:rsidRPr="00F466E1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</w:p>
    <w:p w14:paraId="4FEDA64D" w14:textId="77777777" w:rsidR="00830C7E" w:rsidRPr="00F466E1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rownames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new_Sentiment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) &lt;- NULL</w:t>
      </w:r>
    </w:p>
    <w:p w14:paraId="6B11AE83" w14:textId="5B6CC66D" w:rsidR="00830C7E" w:rsidRDefault="00830C7E" w:rsidP="00830C7E">
      <w:pPr>
        <w:pStyle w:val="HTMLPreformatted"/>
        <w:rPr>
          <w:sz w:val="17"/>
          <w:szCs w:val="17"/>
        </w:rPr>
      </w:pPr>
    </w:p>
    <w:p w14:paraId="7705235A" w14:textId="77777777" w:rsidR="00830C7E" w:rsidRPr="00F466E1" w:rsidRDefault="00830C7E" w:rsidP="00830C7E">
      <w:pPr>
        <w:pStyle w:val="HTMLPreformatted"/>
        <w:rPr>
          <w:sz w:val="17"/>
          <w:szCs w:val="17"/>
        </w:rPr>
      </w:pPr>
    </w:p>
    <w:p w14:paraId="2060CFED" w14:textId="77777777" w:rsidR="00830C7E" w:rsidRPr="00F466E1" w:rsidRDefault="00830C7E" w:rsidP="00830C7E">
      <w:pPr>
        <w:pStyle w:val="HTMLPreformatted"/>
        <w:rPr>
          <w:sz w:val="17"/>
          <w:szCs w:val="17"/>
        </w:rPr>
      </w:pPr>
      <w:r w:rsidRPr="00F466E1">
        <w:rPr>
          <w:sz w:val="17"/>
          <w:szCs w:val="17"/>
        </w:rPr>
        <w:t xml:space="preserve">#plot the first 8 </w:t>
      </w:r>
      <w:proofErr w:type="spellStart"/>
      <w:proofErr w:type="gramStart"/>
      <w:r w:rsidRPr="00F466E1">
        <w:rPr>
          <w:sz w:val="17"/>
          <w:szCs w:val="17"/>
        </w:rPr>
        <w:t>rows,the</w:t>
      </w:r>
      <w:proofErr w:type="spellEnd"/>
      <w:proofErr w:type="gramEnd"/>
      <w:r w:rsidRPr="00F466E1">
        <w:rPr>
          <w:sz w:val="17"/>
          <w:szCs w:val="17"/>
        </w:rPr>
        <w:t xml:space="preserve"> distinct emotions</w:t>
      </w:r>
    </w:p>
    <w:p w14:paraId="3D158626" w14:textId="77777777" w:rsidR="00830C7E" w:rsidRPr="00F466E1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qplot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gram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sentiment, data= </w:t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new_Sentiment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[1:8,], weight=count, </w:t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geom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="</w:t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bar",fill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=sentiment)+</w:t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ggtitle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("Sentiments")</w:t>
      </w:r>
    </w:p>
    <w:p w14:paraId="3DDF0740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sz w:val="17"/>
          <w:szCs w:val="17"/>
        </w:rPr>
      </w:pPr>
    </w:p>
    <w:p w14:paraId="3A42472D" w14:textId="77777777" w:rsidR="00830C7E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sz w:val="17"/>
          <w:szCs w:val="17"/>
        </w:rPr>
      </w:pPr>
    </w:p>
    <w:p w14:paraId="7DC82B7B" w14:textId="3025EEAE" w:rsidR="00830C7E" w:rsidRPr="00F466E1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Fonts w:ascii="Lucida Console" w:hAnsi="Lucida Console"/>
          <w:color w:val="0000FF"/>
          <w:sz w:val="17"/>
          <w:szCs w:val="17"/>
        </w:rPr>
      </w:pPr>
      <w:r w:rsidRPr="00F466E1">
        <w:rPr>
          <w:sz w:val="17"/>
          <w:szCs w:val="17"/>
        </w:rPr>
        <w:br/>
        <w:t xml:space="preserve">#plot the last 2 </w:t>
      </w:r>
      <w:proofErr w:type="gramStart"/>
      <w:r w:rsidRPr="00F466E1">
        <w:rPr>
          <w:sz w:val="17"/>
          <w:szCs w:val="17"/>
        </w:rPr>
        <w:t>rows ,positive</w:t>
      </w:r>
      <w:proofErr w:type="gramEnd"/>
      <w:r w:rsidRPr="00F466E1">
        <w:rPr>
          <w:sz w:val="17"/>
          <w:szCs w:val="17"/>
        </w:rPr>
        <w:t xml:space="preserve"> and negative</w:t>
      </w:r>
    </w:p>
    <w:p w14:paraId="0338F90F" w14:textId="77777777" w:rsidR="00830C7E" w:rsidRPr="00F466E1" w:rsidRDefault="00830C7E" w:rsidP="00830C7E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  <w:sz w:val="17"/>
          <w:szCs w:val="17"/>
        </w:rPr>
      </w:pPr>
      <w:proofErr w:type="spellStart"/>
      <w:proofErr w:type="gram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qplot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(</w:t>
      </w:r>
      <w:proofErr w:type="gram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sentiment, data= </w:t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new_Sentiment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 xml:space="preserve">[9:10,], weight=count, </w:t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geom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="</w:t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bar",fill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=sentiment)+</w:t>
      </w:r>
      <w:proofErr w:type="spellStart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ggtitle</w:t>
      </w:r>
      <w:proofErr w:type="spellEnd"/>
      <w:r w:rsidRPr="00F466E1">
        <w:rPr>
          <w:rStyle w:val="gghfmyibcob"/>
          <w:rFonts w:ascii="Lucida Console" w:hAnsi="Lucida Console"/>
          <w:color w:val="0000FF"/>
          <w:sz w:val="17"/>
          <w:szCs w:val="17"/>
        </w:rPr>
        <w:t>("Sentiments")</w:t>
      </w:r>
    </w:p>
    <w:p w14:paraId="4C0CA5DB" w14:textId="77777777" w:rsidR="00830C7E" w:rsidRDefault="00830C7E" w:rsidP="00830C7E"/>
    <w:sectPr w:rsidR="00830C7E" w:rsidSect="00830C7E">
      <w:pgSz w:w="11906" w:h="16838"/>
      <w:pgMar w:top="851" w:right="1440" w:bottom="993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wMrA0NDI0MTUztDBW0lEKTi0uzszPAykwrAUAmxwhYywAAAA="/>
  </w:docVars>
  <w:rsids>
    <w:rsidRoot w:val="00B41A28"/>
    <w:rsid w:val="00313E1D"/>
    <w:rsid w:val="007B0032"/>
    <w:rsid w:val="00830C7E"/>
    <w:rsid w:val="00961E99"/>
    <w:rsid w:val="009B5EB7"/>
    <w:rsid w:val="00AB49A9"/>
    <w:rsid w:val="00B41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6A1DC"/>
  <w15:chartTrackingRefBased/>
  <w15:docId w15:val="{3E8614DA-C09C-4301-B775-86E9D50AD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30C7E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30C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30C7E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gghfmyibcob">
    <w:name w:val="gghfmyibcob"/>
    <w:basedOn w:val="DefaultParagraphFont"/>
    <w:rsid w:val="00830C7E"/>
  </w:style>
  <w:style w:type="character" w:styleId="Strong">
    <w:name w:val="Strong"/>
    <w:basedOn w:val="DefaultParagraphFont"/>
    <w:uiPriority w:val="22"/>
    <w:qFormat/>
    <w:rsid w:val="00830C7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57</Words>
  <Characters>3178</Characters>
  <Application>Microsoft Office Word</Application>
  <DocSecurity>0</DocSecurity>
  <Lines>26</Lines>
  <Paragraphs>7</Paragraphs>
  <ScaleCrop>false</ScaleCrop>
  <Company/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sqluser</dc:creator>
  <cp:keywords/>
  <dc:description/>
  <cp:lastModifiedBy>mysqluser</cp:lastModifiedBy>
  <cp:revision>2</cp:revision>
  <dcterms:created xsi:type="dcterms:W3CDTF">2019-07-19T14:41:00Z</dcterms:created>
  <dcterms:modified xsi:type="dcterms:W3CDTF">2019-07-19T14:48:00Z</dcterms:modified>
</cp:coreProperties>
</file>